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1C20" w:rsidRDefault="00BA5AAE">
      <w:r w:rsidRPr="00D327F0"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9B39C75" wp14:editId="1A8602CE">
                <wp:simplePos x="0" y="0"/>
                <wp:positionH relativeFrom="column">
                  <wp:posOffset>7604760</wp:posOffset>
                </wp:positionH>
                <wp:positionV relativeFrom="paragraph">
                  <wp:posOffset>3924300</wp:posOffset>
                </wp:positionV>
                <wp:extent cx="1379220" cy="815340"/>
                <wp:effectExtent l="0" t="0" r="11430" b="2286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9220" cy="815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327F0" w:rsidRDefault="004C459D" w:rsidP="00D327F0">
                            <w:r>
                              <w:t>Please s</w:t>
                            </w:r>
                            <w:r w:rsidR="00D327F0">
                              <w:t>end this to the left</w:t>
                            </w:r>
                            <w:r>
                              <w:t>, just above the net weight, and lower the recipe according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B39C7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598.8pt;margin-top:309pt;width:108.6pt;height:64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" fillcolor="white [3201]" strokeweight=".5pt">
                <v:textbox>
                  <w:txbxContent>
                    <w:p w:rsidR="00D327F0" w:rsidRDefault="004C459D" w:rsidP="00D327F0">
                      <w:r>
                        <w:t>Please s</w:t>
                      </w:r>
                      <w:r w:rsidR="00D327F0">
                        <w:t>end this to the left</w:t>
                      </w:r>
                      <w:r>
                        <w:t>, just above the net weight, and lower the recipe accordingly</w:t>
                      </w:r>
                    </w:p>
                  </w:txbxContent>
                </v:textbox>
              </v:shape>
            </w:pict>
          </mc:Fallback>
        </mc:AlternateContent>
      </w:r>
      <w:r w:rsidRPr="00BA5AAE"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B453DC" wp14:editId="16022340">
                <wp:simplePos x="0" y="0"/>
                <wp:positionH relativeFrom="column">
                  <wp:posOffset>5798820</wp:posOffset>
                </wp:positionH>
                <wp:positionV relativeFrom="paragraph">
                  <wp:posOffset>5341620</wp:posOffset>
                </wp:positionV>
                <wp:extent cx="2346325" cy="563880"/>
                <wp:effectExtent l="0" t="0" r="15875" b="2667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325" cy="563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A5AAE" w:rsidRDefault="00BA5AAE" w:rsidP="00BA5AAE">
                            <w:r>
                              <w:t xml:space="preserve">Please </w:t>
                            </w:r>
                            <w:r>
                              <w:t>make these logos a bit smaller, it doesn’t adjust well with the Net We</w:t>
                            </w:r>
                            <w:bookmarkStart w:id="0" w:name="_GoBack"/>
                            <w:r>
                              <w:t xml:space="preserve">ight sentence next to </w:t>
                            </w:r>
                            <w:r>
                              <w:t>it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453DC" id="Text Box 15" o:spid="_x0000_s1027" type="#_x0000_t202" style="position:absolute;margin-left:456.6pt;margin-top:420.6pt;width:184.75pt;height:44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" fillcolor="white [3201]" strokeweight=".5pt">
                <v:textbox>
                  <w:txbxContent>
                    <w:p w:rsidR="00BA5AAE" w:rsidRDefault="00BA5AAE" w:rsidP="00BA5AAE">
                      <w:r>
                        <w:t xml:space="preserve">Please </w:t>
                      </w:r>
                      <w:r>
                        <w:t>make these logos a bit smaller, it doesn’t adjust well with the Net We</w:t>
                      </w:r>
                      <w:bookmarkStart w:id="1" w:name="_GoBack"/>
                      <w:r>
                        <w:t xml:space="preserve">ight sentence next to </w:t>
                      </w:r>
                      <w:r>
                        <w:t>it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BA5AAE"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8801CBA" wp14:editId="25DAE64F">
                <wp:simplePos x="0" y="0"/>
                <wp:positionH relativeFrom="column">
                  <wp:posOffset>6888480</wp:posOffset>
                </wp:positionH>
                <wp:positionV relativeFrom="paragraph">
                  <wp:posOffset>4518660</wp:posOffset>
                </wp:positionV>
                <wp:extent cx="45719" cy="815340"/>
                <wp:effectExtent l="57150" t="19050" r="50165" b="4191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81534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F8C5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542.4pt;margin-top:355.8pt;width:3.6pt;height:64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" strokecolor="red" strokeweight="3pt">
                <v:stroke endarrow="block" joinstyle="miter"/>
              </v:shape>
            </w:pict>
          </mc:Fallback>
        </mc:AlternateContent>
      </w:r>
      <w:r w:rsidR="004C459D" w:rsidRPr="004C459D"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801CBA" wp14:editId="25DAE64F">
                <wp:simplePos x="0" y="0"/>
                <wp:positionH relativeFrom="column">
                  <wp:posOffset>769620</wp:posOffset>
                </wp:positionH>
                <wp:positionV relativeFrom="paragraph">
                  <wp:posOffset>3268980</wp:posOffset>
                </wp:positionV>
                <wp:extent cx="83820" cy="2026920"/>
                <wp:effectExtent l="95250" t="19050" r="49530" b="4953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20" cy="202692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12296D" id="Straight Arrow Connector 11" o:spid="_x0000_s1026" type="#_x0000_t32" style="position:absolute;margin-left:60.6pt;margin-top:257.4pt;width:6.6pt;height:159.6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" strokecolor="red" strokeweight="3pt">
                <v:stroke endarrow="block" joinstyle="miter"/>
              </v:shape>
            </w:pict>
          </mc:Fallback>
        </mc:AlternateContent>
      </w:r>
      <w:r w:rsidR="004C459D" w:rsidRPr="004C459D"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9B453DC" wp14:editId="16022340">
                <wp:simplePos x="0" y="0"/>
                <wp:positionH relativeFrom="column">
                  <wp:posOffset>114300</wp:posOffset>
                </wp:positionH>
                <wp:positionV relativeFrom="paragraph">
                  <wp:posOffset>5295900</wp:posOffset>
                </wp:positionV>
                <wp:extent cx="2346325" cy="800100"/>
                <wp:effectExtent l="0" t="0" r="15875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325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C459D" w:rsidRDefault="004C459D" w:rsidP="004C459D">
                            <w:r>
                              <w:t>Please delete the sentence “</w:t>
                            </w:r>
                            <w:r>
                              <w:t>It originated with the Incas in the mountains of Bolivia, Chile, and Peru. It’s been at the forefront in these regions for 5,000 years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453DC" id="Text Box 10" o:spid="_x0000_s1028" type="#_x0000_t202" style="position:absolute;margin-left:9pt;margin-top:417pt;width:184.75pt;height:6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" fillcolor="white [3201]" strokeweight=".5pt">
                <v:textbox>
                  <w:txbxContent>
                    <w:p w:rsidR="004C459D" w:rsidRDefault="004C459D" w:rsidP="004C459D">
                      <w:r>
                        <w:t>Please delete the sentence “</w:t>
                      </w:r>
                      <w:r>
                        <w:t>It originated with the Incas in the mountains of Bolivia, Chile, and Peru. It’s been at the forefront in these regions for 5,000 years”</w:t>
                      </w:r>
                    </w:p>
                  </w:txbxContent>
                </v:textbox>
              </v:shape>
            </w:pict>
          </mc:Fallback>
        </mc:AlternateContent>
      </w:r>
      <w:r w:rsidR="004C459D" w:rsidRPr="004C459D"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6C46B5" wp14:editId="69E14F04">
                <wp:simplePos x="0" y="0"/>
                <wp:positionH relativeFrom="column">
                  <wp:posOffset>3048000</wp:posOffset>
                </wp:positionH>
                <wp:positionV relativeFrom="paragraph">
                  <wp:posOffset>5814060</wp:posOffset>
                </wp:positionV>
                <wp:extent cx="2346325" cy="800100"/>
                <wp:effectExtent l="0" t="0" r="1587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325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C459D" w:rsidRDefault="004C459D" w:rsidP="004C459D">
                            <w:r>
                              <w:t xml:space="preserve">Please </w:t>
                            </w:r>
                            <w:r>
                              <w:t>delete the sentence “Helps to prevent heart disease by reducing high blood pressure and diabetes”, and reorganize according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C46B5" id="Text Box 8" o:spid="_x0000_s1029" type="#_x0000_t202" style="position:absolute;margin-left:240pt;margin-top:457.8pt;width:184.75pt;height:6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" fillcolor="white [3201]" strokeweight=".5pt">
                <v:textbox>
                  <w:txbxContent>
                    <w:p w:rsidR="004C459D" w:rsidRDefault="004C459D" w:rsidP="004C459D">
                      <w:r>
                        <w:t xml:space="preserve">Please </w:t>
                      </w:r>
                      <w:r>
                        <w:t>delete the sentence “Helps to prevent heart disease by reducing high blood pressure and diabetes”, and reorganize accordingly</w:t>
                      </w:r>
                    </w:p>
                  </w:txbxContent>
                </v:textbox>
              </v:shape>
            </w:pict>
          </mc:Fallback>
        </mc:AlternateContent>
      </w:r>
      <w:r w:rsidR="004C459D" w:rsidRPr="004C459D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7A6F14" wp14:editId="49043F10">
                <wp:simplePos x="0" y="0"/>
                <wp:positionH relativeFrom="column">
                  <wp:posOffset>2339340</wp:posOffset>
                </wp:positionH>
                <wp:positionV relativeFrom="paragraph">
                  <wp:posOffset>4442460</wp:posOffset>
                </wp:positionV>
                <wp:extent cx="716280" cy="1836420"/>
                <wp:effectExtent l="19050" t="19050" r="64770" b="495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6280" cy="183642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A9562" id="Straight Arrow Connector 9" o:spid="_x0000_s1026" type="#_x0000_t32" style="position:absolute;margin-left:184.2pt;margin-top:349.8pt;width:56.4pt;height:14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" strokecolor="red" strokeweight="3pt">
                <v:stroke endarrow="block" joinstyle="miter"/>
              </v:shape>
            </w:pict>
          </mc:Fallback>
        </mc:AlternateContent>
      </w:r>
      <w:r w:rsidR="00D327F0" w:rsidRPr="00D327F0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F914CE" wp14:editId="0CA00419">
                <wp:simplePos x="0" y="0"/>
                <wp:positionH relativeFrom="column">
                  <wp:posOffset>6156960</wp:posOffset>
                </wp:positionH>
                <wp:positionV relativeFrom="paragraph">
                  <wp:posOffset>4084320</wp:posOffset>
                </wp:positionV>
                <wp:extent cx="1447800" cy="281940"/>
                <wp:effectExtent l="19050" t="19050" r="38100" b="8001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0" cy="28194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0D82A" id="Straight Arrow Connector 7" o:spid="_x0000_s1026" type="#_x0000_t32" style="position:absolute;margin-left:484.8pt;margin-top:321.6pt;width:114pt;height:2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" strokecolor="red" strokeweight="3pt">
                <v:stroke endarrow="block" joinstyle="miter"/>
              </v:shape>
            </w:pict>
          </mc:Fallback>
        </mc:AlternateContent>
      </w:r>
      <w:r w:rsidR="00D327F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ADF78D" wp14:editId="79FE9970">
                <wp:simplePos x="0" y="0"/>
                <wp:positionH relativeFrom="column">
                  <wp:posOffset>5867400</wp:posOffset>
                </wp:positionH>
                <wp:positionV relativeFrom="paragraph">
                  <wp:posOffset>2247900</wp:posOffset>
                </wp:positionV>
                <wp:extent cx="1798320" cy="586740"/>
                <wp:effectExtent l="19050" t="57150" r="11430" b="2286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8320" cy="58674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9091C" id="Straight Arrow Connector 5" o:spid="_x0000_s1026" type="#_x0000_t32" style="position:absolute;margin-left:462pt;margin-top:177pt;width:141.6pt;height:46.2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" strokecolor="red" strokeweight="3pt">
                <v:stroke endarrow="block" joinstyle="miter"/>
              </v:shape>
            </w:pict>
          </mc:Fallback>
        </mc:AlternateContent>
      </w:r>
      <w:r w:rsidR="00D327F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8CA004" wp14:editId="4CE37612">
                <wp:simplePos x="0" y="0"/>
                <wp:positionH relativeFrom="column">
                  <wp:posOffset>7665720</wp:posOffset>
                </wp:positionH>
                <wp:positionV relativeFrom="paragraph">
                  <wp:posOffset>1866900</wp:posOffset>
                </wp:positionV>
                <wp:extent cx="1379220" cy="594360"/>
                <wp:effectExtent l="0" t="0" r="11430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9220" cy="59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327F0" w:rsidRDefault="00D327F0" w:rsidP="00D327F0">
                            <w:r>
                              <w:t>Please center text with farmer image, both to have the same leng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CA004" id="Text Box 4" o:spid="_x0000_s1030" type="#_x0000_t202" style="position:absolute;margin-left:603.6pt;margin-top:147pt;width:108.6pt;height:46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" fillcolor="white [3201]" strokeweight=".5pt">
                <v:textbox>
                  <w:txbxContent>
                    <w:p w:rsidR="00D327F0" w:rsidRDefault="00D327F0" w:rsidP="00D327F0">
                      <w:r>
                        <w:t>Please center text with farmer image, both to have the same length</w:t>
                      </w:r>
                    </w:p>
                  </w:txbxContent>
                </v:textbox>
              </v:shape>
            </w:pict>
          </mc:Fallback>
        </mc:AlternateContent>
      </w:r>
      <w:r w:rsidR="00D327F0">
        <w:rPr>
          <w:noProof/>
          <w:lang w:eastAsia="es-CO"/>
        </w:rPr>
        <w:drawing>
          <wp:anchor distT="0" distB="0" distL="114300" distR="114300" simplePos="0" relativeHeight="251661312" behindDoc="0" locked="0" layoutInCell="1" allowOverlap="1" wp14:anchorId="060DE658" wp14:editId="5E4A78F0">
            <wp:simplePos x="0" y="0"/>
            <wp:positionH relativeFrom="column">
              <wp:posOffset>5806440</wp:posOffset>
            </wp:positionH>
            <wp:positionV relativeFrom="page">
              <wp:posOffset>1912620</wp:posOffset>
            </wp:positionV>
            <wp:extent cx="784860" cy="828675"/>
            <wp:effectExtent l="0" t="0" r="0" b="9525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6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27F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341620</wp:posOffset>
                </wp:positionH>
                <wp:positionV relativeFrom="paragraph">
                  <wp:posOffset>998220</wp:posOffset>
                </wp:positionV>
                <wp:extent cx="45719" cy="1143000"/>
                <wp:effectExtent l="57150" t="38100" r="50165" b="190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11430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EE725" id="Straight Arrow Connector 3" o:spid="_x0000_s1026" type="#_x0000_t32" style="position:absolute;margin-left:420.6pt;margin-top:78.6pt;width:3.6pt;height:90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" strokecolor="red" strokeweight="3pt">
                <v:stroke endarrow="block" joinstyle="miter"/>
              </v:shape>
            </w:pict>
          </mc:Fallback>
        </mc:AlternateContent>
      </w:r>
      <w:r w:rsidR="00D327F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53940</wp:posOffset>
                </wp:positionH>
                <wp:positionV relativeFrom="paragraph">
                  <wp:posOffset>358140</wp:posOffset>
                </wp:positionV>
                <wp:extent cx="2141220" cy="594360"/>
                <wp:effectExtent l="0" t="0" r="1143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1220" cy="59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327F0" w:rsidRDefault="00D327F0">
                            <w:r>
                              <w:t>Can you try something more like this one? (but keeping the mountains and houses in the backgroun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1" type="#_x0000_t202" style="position:absolute;margin-left:382.2pt;margin-top:28.2pt;width:168.6pt;height:46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" fillcolor="white [3201]" strokeweight=".5pt">
                <v:textbox>
                  <w:txbxContent>
                    <w:p w:rsidR="00D327F0" w:rsidRDefault="00D327F0">
                      <w:r>
                        <w:t>Can you try something more like this one? (but keeping the mountains and houses in the background)</w:t>
                      </w:r>
                    </w:p>
                  </w:txbxContent>
                </v:textbox>
              </v:shape>
            </w:pict>
          </mc:Fallback>
        </mc:AlternateContent>
      </w:r>
      <w:r w:rsidR="00D327F0">
        <w:rPr>
          <w:noProof/>
        </w:rPr>
        <w:drawing>
          <wp:anchor distT="0" distB="0" distL="114300" distR="114300" simplePos="0" relativeHeight="251658239" behindDoc="0" locked="0" layoutInCell="1" allowOverlap="1" wp14:anchorId="44ACC5C2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8143875" cy="594360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387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71C20" w:rsidSect="00D327F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S0NLawtDA1MzU3M7RQ0lEKTi0uzszPAykwrAUA6LxdeywAAAA="/>
  </w:docVars>
  <w:rsids>
    <w:rsidRoot w:val="00D327F0"/>
    <w:rsid w:val="000548AD"/>
    <w:rsid w:val="00422EF7"/>
    <w:rsid w:val="004C459D"/>
    <w:rsid w:val="005909E0"/>
    <w:rsid w:val="00635DF2"/>
    <w:rsid w:val="00BA5AAE"/>
    <w:rsid w:val="00D3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E2ABA"/>
  <w15:chartTrackingRefBased/>
  <w15:docId w15:val="{95ABCC70-281A-4702-81D6-39FF5C53C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ajorHAnsi"/>
        <w:color w:val="333333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7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731E25-0224-4208-976A-7C17140E7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Bernal Torres</dc:creator>
  <cp:keywords/>
  <dc:description/>
  <cp:lastModifiedBy>Gustavo Bernal Torres</cp:lastModifiedBy>
  <cp:revision>1</cp:revision>
  <dcterms:created xsi:type="dcterms:W3CDTF">2018-05-28T15:11:00Z</dcterms:created>
  <dcterms:modified xsi:type="dcterms:W3CDTF">2018-05-28T15:35:00Z</dcterms:modified>
</cp:coreProperties>
</file>